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12DEB" w:rsidRDefault="00DB30E4">
      <w:pPr>
        <w:pStyle w:val="Titl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GER FOOTBALL CLUB</w:t>
      </w:r>
    </w:p>
    <w:p w14:paraId="00000002" w14:textId="77777777" w:rsidR="00812DEB" w:rsidRDefault="00DB30E4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ard Meeting Minutes</w:t>
      </w:r>
    </w:p>
    <w:p w14:paraId="00000003" w14:textId="08A2B165" w:rsidR="00812DEB" w:rsidRDefault="00BD2E61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vember 14</w:t>
      </w:r>
      <w:r w:rsidR="00DB30E4">
        <w:rPr>
          <w:rFonts w:ascii="Times New Roman" w:eastAsia="Times New Roman" w:hAnsi="Times New Roman" w:cs="Times New Roman"/>
          <w:sz w:val="24"/>
          <w:szCs w:val="24"/>
        </w:rPr>
        <w:t xml:space="preserve">, 2022 </w:t>
      </w:r>
    </w:p>
    <w:p w14:paraId="00000004" w14:textId="18EC7820" w:rsidR="00812DEB" w:rsidRDefault="00DB30E4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Meeting Called to Order: </w:t>
      </w:r>
      <w:r w:rsidR="006D6720">
        <w:rPr>
          <w:rFonts w:ascii="Times New Roman" w:eastAsia="Times New Roman" w:hAnsi="Times New Roman" w:cs="Times New Roman"/>
          <w:sz w:val="20"/>
          <w:szCs w:val="20"/>
        </w:rPr>
        <w:t>7:</w:t>
      </w:r>
      <w:r w:rsidR="00BD2E61">
        <w:rPr>
          <w:rFonts w:ascii="Times New Roman" w:eastAsia="Times New Roman" w:hAnsi="Times New Roman" w:cs="Times New Roman"/>
          <w:sz w:val="20"/>
          <w:szCs w:val="20"/>
        </w:rPr>
        <w:t>46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PM</w:t>
      </w:r>
    </w:p>
    <w:p w14:paraId="00000005" w14:textId="2B1EB692" w:rsidR="00812DEB" w:rsidRDefault="00DB30E4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Board Attendees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Jim Lambo, Rachael Houle, Mike Grant, Brian Feeney, Anthony Swayze, </w:t>
      </w:r>
      <w:r w:rsidR="00874A30">
        <w:rPr>
          <w:rFonts w:ascii="Times New Roman" w:eastAsia="Times New Roman" w:hAnsi="Times New Roman" w:cs="Times New Roman"/>
          <w:color w:val="000000"/>
          <w:sz w:val="20"/>
          <w:szCs w:val="20"/>
        </w:rPr>
        <w:t>Chris Russ</w:t>
      </w:r>
      <w:r w:rsidR="006D6720"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 w:rsidR="00874A3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="00BD2E61">
        <w:rPr>
          <w:rFonts w:ascii="Times New Roman" w:eastAsia="Times New Roman" w:hAnsi="Times New Roman" w:cs="Times New Roman"/>
          <w:color w:val="000000"/>
          <w:sz w:val="20"/>
          <w:szCs w:val="20"/>
        </w:rPr>
        <w:t>Kym Swayze</w:t>
      </w:r>
      <w:r w:rsidR="00026AF5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CB0F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d Craig Lutcza</w:t>
      </w:r>
      <w:r w:rsidR="00BD2E61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late) (Missing – Jaber Farhan)</w:t>
      </w:r>
    </w:p>
    <w:p w14:paraId="00000006" w14:textId="00E0492C" w:rsidR="00812DEB" w:rsidRDefault="00DB30E4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Member Attendees: </w:t>
      </w:r>
      <w:r w:rsidR="00BD2E61">
        <w:rPr>
          <w:rFonts w:ascii="Times New Roman" w:eastAsia="Times New Roman" w:hAnsi="Times New Roman" w:cs="Times New Roman"/>
          <w:color w:val="000000"/>
          <w:sz w:val="20"/>
          <w:szCs w:val="20"/>
        </w:rPr>
        <w:t>Ted Meizsell and Chris Kastner</w:t>
      </w:r>
    </w:p>
    <w:p w14:paraId="00000007" w14:textId="59D5607E" w:rsidR="00812DEB" w:rsidRDefault="00BD2E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pproval of October Minutes</w:t>
      </w:r>
    </w:p>
    <w:p w14:paraId="69E3A4E7" w14:textId="2B674161" w:rsidR="00BD2E61" w:rsidRDefault="00BD2E61" w:rsidP="00BD2E61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Motion – Russo, Second – Feeney</w:t>
      </w:r>
    </w:p>
    <w:p w14:paraId="1CBB8CD9" w14:textId="4935DC62" w:rsidR="00BD2E61" w:rsidRPr="00BD2E61" w:rsidRDefault="00BD2E61" w:rsidP="00BD2E61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October Minutes approved</w:t>
      </w:r>
    </w:p>
    <w:p w14:paraId="00000008" w14:textId="77777777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Treasurer’s Report:</w:t>
      </w:r>
    </w:p>
    <w:p w14:paraId="00000009" w14:textId="0D94265B" w:rsidR="00812DEB" w:rsidRDefault="00BD2E6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ct</w:t>
      </w:r>
      <w:r w:rsidR="006D672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r w:rsidR="002C6BA6">
        <w:rPr>
          <w:rFonts w:ascii="Times New Roman" w:eastAsia="Times New Roman" w:hAnsi="Times New Roman" w:cs="Times New Roman"/>
          <w:color w:val="000000"/>
          <w:sz w:val="20"/>
          <w:szCs w:val="20"/>
        </w:rPr>
        <w:t>Treasurer’s Report</w:t>
      </w:r>
    </w:p>
    <w:p w14:paraId="0000000A" w14:textId="770F134E" w:rsidR="00812DEB" w:rsidRDefault="00DB30E4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eginning </w:t>
      </w:r>
      <w:r w:rsidR="00BD2E61">
        <w:rPr>
          <w:rFonts w:ascii="Times New Roman" w:eastAsia="Times New Roman" w:hAnsi="Times New Roman" w:cs="Times New Roman"/>
          <w:color w:val="000000"/>
          <w:sz w:val="20"/>
          <w:szCs w:val="20"/>
        </w:rPr>
        <w:t>Oct</w:t>
      </w:r>
      <w:r w:rsidR="006D6720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alance: $</w:t>
      </w:r>
      <w:r w:rsidR="00BD2E61">
        <w:rPr>
          <w:rFonts w:ascii="Times New Roman" w:eastAsia="Times New Roman" w:hAnsi="Times New Roman" w:cs="Times New Roman"/>
          <w:color w:val="000000"/>
          <w:sz w:val="20"/>
          <w:szCs w:val="20"/>
        </w:rPr>
        <w:t>6,334.05</w:t>
      </w:r>
    </w:p>
    <w:p w14:paraId="6B2C0C41" w14:textId="59EA6B26" w:rsidR="00CB0F09" w:rsidRDefault="00CB0F0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$</w:t>
      </w:r>
      <w:r w:rsidR="00BD2E61">
        <w:rPr>
          <w:rFonts w:ascii="Times New Roman" w:eastAsia="Times New Roman" w:hAnsi="Times New Roman" w:cs="Times New Roman"/>
          <w:color w:val="000000"/>
          <w:sz w:val="20"/>
          <w:szCs w:val="20"/>
        </w:rPr>
        <w:t>11,123.62 ending balance as of date of meeting</w:t>
      </w:r>
    </w:p>
    <w:p w14:paraId="00000011" w14:textId="77777777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ecretary Report: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</w:p>
    <w:p w14:paraId="00000012" w14:textId="77777777" w:rsidR="00812DEB" w:rsidRDefault="00DB30E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pdate on Social Media pages</w:t>
      </w:r>
    </w:p>
    <w:p w14:paraId="349EBEED" w14:textId="6CE31B35" w:rsidR="00BD2E61" w:rsidRDefault="00CB0F09" w:rsidP="00BD2E61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one</w:t>
      </w:r>
    </w:p>
    <w:p w14:paraId="5F97B6DD" w14:textId="39EEA0DD" w:rsidR="00BD2E61" w:rsidRDefault="00BD2E61" w:rsidP="00BD2E61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ist of Candidates for open Board positions</w:t>
      </w:r>
    </w:p>
    <w:p w14:paraId="129E052C" w14:textId="25EB68A0" w:rsidR="00BD2E61" w:rsidRDefault="00BD2E61" w:rsidP="00BD2E61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o candidates via email</w:t>
      </w:r>
    </w:p>
    <w:p w14:paraId="53197B25" w14:textId="3524C04A" w:rsidR="00BD2E61" w:rsidRPr="00BD2E61" w:rsidRDefault="00BD2E61" w:rsidP="00BD2E61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pen positions – concessions, equipment, recruitment, fundraising, coaching</w:t>
      </w:r>
    </w:p>
    <w:p w14:paraId="00000016" w14:textId="77777777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Director’s Report:</w:t>
      </w:r>
    </w:p>
    <w:p w14:paraId="0000001E" w14:textId="49865053" w:rsidR="00812DEB" w:rsidRPr="006D6720" w:rsidRDefault="00BD2E61" w:rsidP="006D672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anquet update</w:t>
      </w:r>
    </w:p>
    <w:p w14:paraId="79A94AAB" w14:textId="18BA8285" w:rsidR="006D6720" w:rsidRDefault="00BD2E61" w:rsidP="00874A3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ec. 10</w:t>
      </w:r>
      <w:r w:rsidRPr="00BD2E61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th</w:t>
      </w:r>
    </w:p>
    <w:p w14:paraId="462DE11D" w14:textId="73EBC8C6" w:rsidR="00BD2E61" w:rsidRDefault="00BD2E61" w:rsidP="00874A3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heer is out</w:t>
      </w:r>
    </w:p>
    <w:p w14:paraId="37824D80" w14:textId="5AE5D073" w:rsidR="00BD2E61" w:rsidRDefault="00BD2E61" w:rsidP="00874A3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eclinic through SPW 9:30 – 11:30 ($15)</w:t>
      </w:r>
    </w:p>
    <w:p w14:paraId="3D7AADC9" w14:textId="32C98636" w:rsidR="00BD2E61" w:rsidRPr="00CB0F09" w:rsidRDefault="00AD4F53" w:rsidP="00874A3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W through Varsity 12 – 2:30 ($28) 8</w:t>
      </w:r>
      <w:r w:rsidRPr="00AD4F53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graders are free</w:t>
      </w:r>
    </w:p>
    <w:p w14:paraId="394DB63D" w14:textId="53B9C67F" w:rsidR="006D6720" w:rsidRPr="00AD4F53" w:rsidRDefault="006D6720" w:rsidP="00AD4F5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57329132" w14:textId="733110D6" w:rsidR="00874A30" w:rsidRDefault="006D6720" w:rsidP="006D672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earbooks</w:t>
      </w:r>
    </w:p>
    <w:p w14:paraId="3C5FCDB7" w14:textId="74983D68" w:rsidR="006D6720" w:rsidRDefault="006D6720" w:rsidP="006D672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urrently working on yearbooks for all levels</w:t>
      </w:r>
    </w:p>
    <w:p w14:paraId="0F78AF7A" w14:textId="6564FFFC" w:rsidR="00AD4F53" w:rsidRDefault="00AD4F53" w:rsidP="006D672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ll collages are in </w:t>
      </w:r>
    </w:p>
    <w:p w14:paraId="6EBD5849" w14:textId="0DEFE769" w:rsidR="00AD4F53" w:rsidRDefault="00AD4F53" w:rsidP="006D672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mail about boosters sent 11/13</w:t>
      </w:r>
    </w:p>
    <w:p w14:paraId="59EA0C82" w14:textId="77777777" w:rsidR="006D6720" w:rsidRDefault="006D6720" w:rsidP="006D672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288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3F210B4D" w14:textId="1D8BCE20" w:rsidR="00CB0F09" w:rsidRDefault="00AD4F53" w:rsidP="006D672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ecap of Pad Level Season</w:t>
      </w:r>
    </w:p>
    <w:p w14:paraId="176F5ADF" w14:textId="6242360E" w:rsidR="00AD4F53" w:rsidRDefault="00AD4F53" w:rsidP="00AD4F5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one</w:t>
      </w:r>
    </w:p>
    <w:p w14:paraId="1D084873" w14:textId="77777777" w:rsidR="006D6720" w:rsidRPr="006D6720" w:rsidRDefault="006D6720" w:rsidP="006D672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2679DE89" w14:textId="662E2688" w:rsidR="006D6720" w:rsidRDefault="00AD4F53" w:rsidP="006D672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more GameDay help from Board/Coaches</w:t>
      </w:r>
    </w:p>
    <w:p w14:paraId="13B85055" w14:textId="70B849C9" w:rsidR="006D6720" w:rsidRDefault="00AD4F53" w:rsidP="00AD4F5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ncession stand needs help next year</w:t>
      </w:r>
    </w:p>
    <w:p w14:paraId="2E63003C" w14:textId="5EF38DD5" w:rsidR="00AD4F53" w:rsidRDefault="00AD4F53" w:rsidP="00AD4F5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aturdays – OK but Sundays will need more help</w:t>
      </w:r>
    </w:p>
    <w:p w14:paraId="4095009E" w14:textId="3C71F595" w:rsidR="00AD4F53" w:rsidRDefault="00AD4F53" w:rsidP="00AD4F5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o we bring back the Volunteer bond to get more help for next season?</w:t>
      </w:r>
    </w:p>
    <w:p w14:paraId="7AE7388E" w14:textId="6D3E0761" w:rsidR="00AD4F53" w:rsidRPr="00AD4F53" w:rsidRDefault="00AD4F53" w:rsidP="00AD4F5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o we assign each team a time slot?</w:t>
      </w:r>
    </w:p>
    <w:p w14:paraId="78F9286A" w14:textId="5ABBB31F" w:rsidR="007124B0" w:rsidRDefault="007124B0" w:rsidP="007124B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DD39D1A" w14:textId="3640A257" w:rsidR="007124B0" w:rsidRDefault="00AD4F53" w:rsidP="007124B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cap of </w:t>
      </w:r>
      <w:r w:rsidR="007124B0">
        <w:rPr>
          <w:rFonts w:ascii="Times New Roman" w:eastAsia="Times New Roman" w:hAnsi="Times New Roman" w:cs="Times New Roman"/>
          <w:color w:val="000000"/>
          <w:sz w:val="20"/>
          <w:szCs w:val="20"/>
        </w:rPr>
        <w:t>Rec. meeting Nov 7</w:t>
      </w:r>
      <w:r w:rsidR="007124B0" w:rsidRPr="007124B0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th</w:t>
      </w:r>
      <w:r w:rsidR="007124B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discuss 2023 Football/Cheer contribution</w:t>
      </w:r>
    </w:p>
    <w:p w14:paraId="5C19B568" w14:textId="6F1073B1" w:rsidR="007124B0" w:rsidRDefault="00AD4F53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Vaguely came up</w:t>
      </w:r>
    </w:p>
    <w:p w14:paraId="653351D9" w14:textId="6D98D816" w:rsidR="00AD4F53" w:rsidRDefault="00AD4F53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verything to stay the same</w:t>
      </w:r>
    </w:p>
    <w:p w14:paraId="1BA6C565" w14:textId="5F1316C1" w:rsidR="00AD4F53" w:rsidRDefault="00AD4F53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o one from Cheer was there to take any issue</w:t>
      </w:r>
    </w:p>
    <w:p w14:paraId="7A5CC3E0" w14:textId="0515E1FE" w:rsidR="00AD4F53" w:rsidRDefault="00AD4F53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ec. meeting – budget will be presented and voted on</w:t>
      </w:r>
    </w:p>
    <w:p w14:paraId="6413FBC8" w14:textId="5D8C254A" w:rsidR="007124B0" w:rsidRDefault="007124B0" w:rsidP="007124B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47F7EA4" w14:textId="4C990085" w:rsidR="007124B0" w:rsidRDefault="00AD4F53" w:rsidP="007124B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lastRenderedPageBreak/>
        <w:t>Kid’s injuries through our insurance</w:t>
      </w:r>
    </w:p>
    <w:p w14:paraId="06C78100" w14:textId="10C330EF" w:rsidR="007124B0" w:rsidRDefault="00AD4F53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hat is our policy?</w:t>
      </w:r>
    </w:p>
    <w:p w14:paraId="2B38ED42" w14:textId="7426ACDC" w:rsidR="00AD4F53" w:rsidRDefault="00AD4F53" w:rsidP="00AD4F53">
      <w:pPr>
        <w:pStyle w:val="ListParagraph"/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to go through personal medical</w:t>
      </w:r>
    </w:p>
    <w:p w14:paraId="0AC26DAF" w14:textId="18F12963" w:rsidR="00AD4F53" w:rsidRDefault="00AD4F53" w:rsidP="00AD4F53">
      <w:pPr>
        <w:pStyle w:val="ListParagraph"/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o we subsidize; how does our current policy read? Russo to check with his company for knowledge</w:t>
      </w:r>
    </w:p>
    <w:p w14:paraId="76CD7B07" w14:textId="11577AB0" w:rsidR="00AD4F53" w:rsidRDefault="00AD4F53" w:rsidP="00AD4F53">
      <w:pPr>
        <w:pStyle w:val="ListParagraph"/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to reach back to our broker</w:t>
      </w:r>
    </w:p>
    <w:p w14:paraId="640A6C3B" w14:textId="13210548" w:rsidR="00AD4F53" w:rsidRDefault="00AD4F53" w:rsidP="00AD4F53">
      <w:pPr>
        <w:pStyle w:val="ListParagraph"/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an’t be injury by injury – needs to be overall as an organization</w:t>
      </w:r>
    </w:p>
    <w:p w14:paraId="74D455BF" w14:textId="77777777" w:rsidR="00AD4F53" w:rsidRDefault="00AD4F53" w:rsidP="00AD4F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360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10B1B65" w14:textId="10EA823E" w:rsidR="00AD4F53" w:rsidRDefault="00AD4F53" w:rsidP="00AD4F53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FC donation to Nicole Papa</w:t>
      </w:r>
    </w:p>
    <w:p w14:paraId="0F932FC3" w14:textId="3F6ECFB6" w:rsidR="00AD4F53" w:rsidRDefault="00AD4F53" w:rsidP="00AD4F5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CYFL gave $500; we collected $200 and the board agreed to add another $300 to match</w:t>
      </w:r>
    </w:p>
    <w:p w14:paraId="19234552" w14:textId="77777777" w:rsidR="00F40EF5" w:rsidRDefault="00F40EF5" w:rsidP="00F40EF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288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754ABD44" w14:textId="12B96C00" w:rsidR="00F40EF5" w:rsidRDefault="00F40EF5" w:rsidP="00F40EF5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hanges for next season</w:t>
      </w:r>
    </w:p>
    <w:p w14:paraId="6E70E56F" w14:textId="58F57D19" w:rsidR="00F40EF5" w:rsidRDefault="00F40EF5" w:rsidP="00F40EF5">
      <w:pPr>
        <w:pStyle w:val="ListParagraph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mbined levels</w:t>
      </w:r>
    </w:p>
    <w:p w14:paraId="5CCD0777" w14:textId="2F76F278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M conference – 36 kids or more for 2 equal teams ex. PWI and PWII (bylaws) and also central conference</w:t>
      </w:r>
    </w:p>
    <w:p w14:paraId="0140B6BF" w14:textId="09FD4E1A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to think it through before next season</w:t>
      </w:r>
    </w:p>
    <w:p w14:paraId="55A9E867" w14:textId="25C1F739" w:rsidR="00F40EF5" w:rsidRDefault="00F40EF5" w:rsidP="00F40EF5">
      <w:pPr>
        <w:pStyle w:val="ListParagraph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for concussion protocols</w:t>
      </w:r>
    </w:p>
    <w:p w14:paraId="1D361283" w14:textId="0CE3BBDA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to put in proper steps</w:t>
      </w:r>
    </w:p>
    <w:p w14:paraId="17AA50AC" w14:textId="1D36F44C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to put something in writing and have every parent sign it when registering for next season</w:t>
      </w:r>
    </w:p>
    <w:p w14:paraId="6046D42F" w14:textId="49D08CFB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rainer needs to be involved; must have a signed note and must go to a Dr.</w:t>
      </w:r>
    </w:p>
    <w:p w14:paraId="60BD4C0D" w14:textId="4A218821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 note saying they were seen and then another one saying they are cleared</w:t>
      </w:r>
    </w:p>
    <w:p w14:paraId="44BBDEFC" w14:textId="6EAE5FA1" w:rsidR="00F40EF5" w:rsidRDefault="00F40EF5" w:rsidP="00F40EF5">
      <w:pPr>
        <w:pStyle w:val="ListParagraph"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for safety coordinator</w:t>
      </w:r>
    </w:p>
    <w:p w14:paraId="3297A2B8" w14:textId="57207FBB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ust keep track of all injuries</w:t>
      </w:r>
    </w:p>
    <w:p w14:paraId="14D119DA" w14:textId="123BFCE6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more organization and to cover us from liability</w:t>
      </w:r>
    </w:p>
    <w:p w14:paraId="41D3C536" w14:textId="31920538" w:rsidR="00F40EF5" w:rsidRP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ne for each team?</w:t>
      </w:r>
    </w:p>
    <w:p w14:paraId="00000025" w14:textId="77777777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quipment Report:</w:t>
      </w:r>
    </w:p>
    <w:p w14:paraId="194C087B" w14:textId="2D2584D3" w:rsidR="007124B0" w:rsidRDefault="00F40EF5" w:rsidP="00F40EF5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quipment drop off dates are set for 11/17 and 11/21</w:t>
      </w:r>
    </w:p>
    <w:p w14:paraId="136552DE" w14:textId="3DD23AED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ambo, Houle, Feeney, Russo, Swayze, and Craig will help</w:t>
      </w:r>
    </w:p>
    <w:p w14:paraId="452B6EBD" w14:textId="0DD2CCF9" w:rsidR="00F40EF5" w:rsidRDefault="00F40EF5" w:rsidP="00F40EF5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hat to charge if items are not returned</w:t>
      </w:r>
    </w:p>
    <w:p w14:paraId="6B0E2553" w14:textId="2F47F2F0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o we verify what the cost of the items are</w:t>
      </w:r>
    </w:p>
    <w:p w14:paraId="763FA5AB" w14:textId="594B82AE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 entire $250?</w:t>
      </w:r>
    </w:p>
    <w:p w14:paraId="40E13357" w14:textId="21C5E5E6" w:rsidR="00F40EF5" w:rsidRDefault="00F40EF5" w:rsidP="00F40EF5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a new 1</w:t>
      </w:r>
      <w:r w:rsidRPr="00F40EF5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s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own marker for alumni field</w:t>
      </w:r>
    </w:p>
    <w:p w14:paraId="40116C4A" w14:textId="2C807F73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ange is from $199 - $499</w:t>
      </w:r>
    </w:p>
    <w:p w14:paraId="58A63C36" w14:textId="47DC891A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oing to continue to shop</w:t>
      </w:r>
    </w:p>
    <w:p w14:paraId="72847359" w14:textId="46BEF609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ybe ask the HS</w:t>
      </w:r>
    </w:p>
    <w:p w14:paraId="26F19036" w14:textId="083F28AF" w:rsidR="00F40EF5" w:rsidRDefault="00F40EF5" w:rsidP="00F40EF5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houlder Pad Quote from Riddell</w:t>
      </w:r>
    </w:p>
    <w:p w14:paraId="7A087858" w14:textId="4BBCAA6B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to be replaced next year</w:t>
      </w:r>
    </w:p>
    <w:p w14:paraId="1FE29F05" w14:textId="74307479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ursuit - $52</w:t>
      </w:r>
    </w:p>
    <w:p w14:paraId="01F13501" w14:textId="249E2C35" w:rsidR="00F40EF5" w:rsidRDefault="00F40EF5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ower JP</w:t>
      </w:r>
      <w:r w:rsidR="00AC6123">
        <w:rPr>
          <w:rFonts w:ascii="Times New Roman" w:eastAsia="Times New Roman" w:hAnsi="Times New Roman" w:cs="Times New Roman"/>
          <w:color w:val="000000"/>
          <w:sz w:val="20"/>
          <w:szCs w:val="20"/>
        </w:rPr>
        <w:t>X - $125</w:t>
      </w:r>
    </w:p>
    <w:p w14:paraId="6312B901" w14:textId="772B8DF7" w:rsidR="00AC6123" w:rsidRDefault="00AC6123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urge – In between the 2</w:t>
      </w:r>
    </w:p>
    <w:p w14:paraId="5CF23D88" w14:textId="2C0426B4" w:rsidR="00AC6123" w:rsidRDefault="00AC6123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ower level we can budget $15K</w:t>
      </w:r>
    </w:p>
    <w:p w14:paraId="364D8B80" w14:textId="3EA1CB11" w:rsidR="00AC6123" w:rsidRPr="00F40EF5" w:rsidRDefault="00AC6123" w:rsidP="00F40EF5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Zenith – no inventory</w:t>
      </w:r>
    </w:p>
    <w:p w14:paraId="00000033" w14:textId="76897F86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Recruiting Report:</w:t>
      </w:r>
    </w:p>
    <w:p w14:paraId="0C75D9C5" w14:textId="544224B3" w:rsidR="00252ECF" w:rsidRPr="0049451F" w:rsidRDefault="00956665" w:rsidP="00252ECF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None</w:t>
      </w:r>
    </w:p>
    <w:p w14:paraId="75E92B75" w14:textId="4D965D59" w:rsidR="00D074AD" w:rsidRDefault="00DB30E4" w:rsidP="00AC61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oaches Report:</w:t>
      </w:r>
    </w:p>
    <w:p w14:paraId="1C87F0A2" w14:textId="128BB3E7" w:rsidR="00AC6123" w:rsidRPr="00AC6123" w:rsidRDefault="00AC6123" w:rsidP="00AC6123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Issue with PC/Clinic Scheduling</w:t>
      </w:r>
    </w:p>
    <w:p w14:paraId="14816CC7" w14:textId="3AC2FBBD" w:rsidR="00AC6123" w:rsidRP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Didn’t work together from day 1</w:t>
      </w:r>
    </w:p>
    <w:p w14:paraId="65404D43" w14:textId="5B93AC1C" w:rsidR="00AC6123" w:rsidRP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Was to much for 8 year olds to play up every week</w:t>
      </w:r>
    </w:p>
    <w:p w14:paraId="4B3E853D" w14:textId="5654F965" w:rsidR="00AC6123" w:rsidRP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Communication was not clear between coaches</w:t>
      </w:r>
    </w:p>
    <w:p w14:paraId="14F06AB7" w14:textId="648FB8C2" w:rsidR="00AC6123" w:rsidRP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It starts at the top – we let PC sit with low numbers</w:t>
      </w:r>
    </w:p>
    <w:p w14:paraId="78AFC43D" w14:textId="4EB2767B" w:rsidR="00AC6123" w:rsidRP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lastRenderedPageBreak/>
        <w:t>We need to operate as a WHOLE program and we need to build a better culture</w:t>
      </w:r>
    </w:p>
    <w:p w14:paraId="2F782387" w14:textId="0C28E43B" w:rsidR="00AC6123" w:rsidRPr="00AC6123" w:rsidRDefault="00AC6123" w:rsidP="00AC6123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Board roles to coaches</w:t>
      </w:r>
    </w:p>
    <w:p w14:paraId="17C85B9E" w14:textId="698D2B0F" w:rsidR="00AC6123" w:rsidRP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Each of our roles needs to be better explained to all the coaches; we each have a role and coaches should be going to the correct board member if there is an issue</w:t>
      </w:r>
    </w:p>
    <w:p w14:paraId="67B9BDE8" w14:textId="71026EB4" w:rsidR="00AC6123" w:rsidRP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Each level should send coaches to the board meetings</w:t>
      </w:r>
    </w:p>
    <w:p w14:paraId="0000004A" w14:textId="1AF14430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oncessions Report:</w:t>
      </w:r>
    </w:p>
    <w:p w14:paraId="4C5C3EC9" w14:textId="56CE48E8" w:rsidR="00D074AD" w:rsidRDefault="00AC6123" w:rsidP="00AC6123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inal Season Tally</w:t>
      </w:r>
    </w:p>
    <w:p w14:paraId="42CFC7B2" w14:textId="508FBE7E" w:rsid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$8460 food</w:t>
      </w:r>
    </w:p>
    <w:p w14:paraId="358BD159" w14:textId="71A519C5" w:rsid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$2100 expenses</w:t>
      </w:r>
    </w:p>
    <w:p w14:paraId="65DAA1E3" w14:textId="29193DE4" w:rsid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ll drinks donated</w:t>
      </w:r>
    </w:p>
    <w:p w14:paraId="486825F3" w14:textId="69FC10B0" w:rsid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ll buns donated</w:t>
      </w:r>
    </w:p>
    <w:p w14:paraId="06191CBD" w14:textId="1FDAD320" w:rsid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$5557 profit</w:t>
      </w:r>
    </w:p>
    <w:p w14:paraId="28E237EF" w14:textId="7D633C0E" w:rsid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ank you to Kim and Anthony Swayze</w:t>
      </w:r>
    </w:p>
    <w:p w14:paraId="6303ECB4" w14:textId="3CC5B697" w:rsidR="00AC6123" w:rsidRP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donations for snack stands – need to have a sign up for the donations so we don’t just get chips and water</w:t>
      </w:r>
    </w:p>
    <w:p w14:paraId="0000004C" w14:textId="77777777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Fundraising Report:</w:t>
      </w:r>
    </w:p>
    <w:p w14:paraId="003C255E" w14:textId="6DF247BF" w:rsidR="00956665" w:rsidRDefault="00D074AD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unt Pass Kick Update</w:t>
      </w:r>
    </w:p>
    <w:p w14:paraId="50552EC3" w14:textId="6C67C0EF" w:rsidR="000109E1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vg. $180/player</w:t>
      </w:r>
    </w:p>
    <w:p w14:paraId="6361760D" w14:textId="6EE6C1B8" w:rsid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113 raised money out of 164</w:t>
      </w:r>
    </w:p>
    <w:p w14:paraId="25A29958" w14:textId="3C88709B" w:rsid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o we add $25 to registration next year so everyone gets a prize?</w:t>
      </w:r>
    </w:p>
    <w:p w14:paraId="5954BB28" w14:textId="3A67E460" w:rsid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$23,272 total</w:t>
      </w:r>
    </w:p>
    <w:p w14:paraId="3EB1051A" w14:textId="6FA5E64C" w:rsid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o we want an announcer or music next year?</w:t>
      </w:r>
    </w:p>
    <w:p w14:paraId="4A80E24D" w14:textId="4D3D80A5" w:rsidR="00AC6123" w:rsidRPr="00AC6123" w:rsidRDefault="00AC6123" w:rsidP="00AC612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ed M. would donate footballs for every level as</w:t>
      </w:r>
      <w:r w:rsidR="00664C8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 bonus prize if there is a good deal for next year</w:t>
      </w:r>
    </w:p>
    <w:p w14:paraId="00000059" w14:textId="5F9B5ADF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Flag Coordinator</w:t>
      </w:r>
    </w:p>
    <w:p w14:paraId="6C67483A" w14:textId="6ADDDFB8" w:rsidR="00A739EF" w:rsidRDefault="00664C8E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More kids per team maybe 7 or 11</w:t>
      </w:r>
    </w:p>
    <w:p w14:paraId="65ADF483" w14:textId="5F3DFD40" w:rsidR="00D074AD" w:rsidRDefault="00664C8E" w:rsidP="00664C8E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More coaches are needed for next year and ones that want to be there</w:t>
      </w:r>
    </w:p>
    <w:p w14:paraId="68296E78" w14:textId="71B26C4C" w:rsidR="00664C8E" w:rsidRDefault="00664C8E" w:rsidP="00664C8E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20 1</w:t>
      </w:r>
      <w:r w:rsidRPr="00664C8E">
        <w:rPr>
          <w:rFonts w:ascii="Times New Roman" w:eastAsia="Times New Roman" w:hAnsi="Times New Roman" w:cs="Times New Roman"/>
          <w:bCs/>
          <w:color w:val="000000"/>
          <w:sz w:val="20"/>
          <w:szCs w:val="20"/>
          <w:vertAlign w:val="superscript"/>
        </w:rPr>
        <w:t>st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graders, 14 2</w:t>
      </w:r>
      <w:r w:rsidRPr="00664C8E">
        <w:rPr>
          <w:rFonts w:ascii="Times New Roman" w:eastAsia="Times New Roman" w:hAnsi="Times New Roman" w:cs="Times New Roman"/>
          <w:bCs/>
          <w:color w:val="000000"/>
          <w:sz w:val="20"/>
          <w:szCs w:val="20"/>
          <w:vertAlign w:val="superscript"/>
        </w:rPr>
        <w:t>nd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graders, 25 K</w:t>
      </w:r>
    </w:p>
    <w:p w14:paraId="64F19F49" w14:textId="79DC88BE" w:rsidR="00664C8E" w:rsidRDefault="00664C8E" w:rsidP="00664C8E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Need to see #s for next year but to we think about moving 2</w:t>
      </w:r>
      <w:r w:rsidRPr="00664C8E">
        <w:rPr>
          <w:rFonts w:ascii="Times New Roman" w:eastAsia="Times New Roman" w:hAnsi="Times New Roman" w:cs="Times New Roman"/>
          <w:bCs/>
          <w:color w:val="000000"/>
          <w:sz w:val="20"/>
          <w:szCs w:val="20"/>
          <w:vertAlign w:val="superscript"/>
        </w:rPr>
        <w:t>nd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graders up to PADs</w:t>
      </w:r>
    </w:p>
    <w:p w14:paraId="1C76D730" w14:textId="77777777" w:rsidR="00664C8E" w:rsidRPr="00664C8E" w:rsidRDefault="00664C8E" w:rsidP="00664C8E">
      <w:pPr>
        <w:pBdr>
          <w:top w:val="nil"/>
          <w:left w:val="nil"/>
          <w:bottom w:val="nil"/>
          <w:right w:val="nil"/>
          <w:between w:val="nil"/>
        </w:pBdr>
        <w:spacing w:after="0"/>
        <w:ind w:left="252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</w:p>
    <w:p w14:paraId="00000067" w14:textId="1EC78817" w:rsidR="00812DEB" w:rsidRDefault="00A739E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League Rep</w:t>
      </w:r>
      <w:r w:rsidR="00DB30E4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:</w:t>
      </w:r>
    </w:p>
    <w:p w14:paraId="41EF97F1" w14:textId="77B92120" w:rsidR="00C84AAD" w:rsidRDefault="00664C8E" w:rsidP="00664C8E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pdate on Nov MCYFL meeting</w:t>
      </w:r>
    </w:p>
    <w:p w14:paraId="1438C190" w14:textId="1EE84D5D" w:rsidR="00664C8E" w:rsidRDefault="00664C8E" w:rsidP="00664C8E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layoffs at Vernon and Turkey Brook</w:t>
      </w:r>
    </w:p>
    <w:p w14:paraId="50ECA627" w14:textId="76F4A7B2" w:rsidR="00664C8E" w:rsidRPr="00664C8E" w:rsidRDefault="00664C8E" w:rsidP="00664C8E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hampionships @ Mt. Olive </w:t>
      </w:r>
    </w:p>
    <w:p w14:paraId="5D3A8877" w14:textId="643B20FE" w:rsidR="00A739EF" w:rsidRDefault="00A739EF" w:rsidP="00A739EF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New Business:</w:t>
      </w:r>
    </w:p>
    <w:p w14:paraId="5B5283E1" w14:textId="6BB7A936" w:rsidR="00C84AAD" w:rsidRDefault="00664C8E" w:rsidP="00664C8E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nd of year Survey sent out</w:t>
      </w:r>
    </w:p>
    <w:p w14:paraId="7FE37480" w14:textId="57FFB7CD" w:rsidR="00664C8E" w:rsidRDefault="00664C8E" w:rsidP="00664C8E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linics in January for coaches with HS coach</w:t>
      </w:r>
    </w:p>
    <w:p w14:paraId="083B187B" w14:textId="773AEA60" w:rsidR="00664C8E" w:rsidRDefault="00664C8E" w:rsidP="00664C8E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C, Clinic, SPW should play on Morrison at least once</w:t>
      </w:r>
    </w:p>
    <w:p w14:paraId="2A3E678D" w14:textId="7C99774E" w:rsidR="00664C8E" w:rsidRDefault="00664C8E" w:rsidP="00664C8E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all Ball is killing us – need to figure out what to do for next year</w:t>
      </w:r>
    </w:p>
    <w:p w14:paraId="2682DFA0" w14:textId="77777777" w:rsidR="00664C8E" w:rsidRPr="00664C8E" w:rsidRDefault="00664C8E" w:rsidP="00664C8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2C4E0FC2" w14:textId="32CAD02A" w:rsidR="00DB30E4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djournment: </w:t>
      </w:r>
      <w:r w:rsidR="00664C8E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10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PM</w:t>
      </w:r>
    </w:p>
    <w:p w14:paraId="0000006A" w14:textId="7481001F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xt Meeting: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664C8E">
        <w:rPr>
          <w:rFonts w:ascii="Times New Roman" w:eastAsia="Times New Roman" w:hAnsi="Times New Roman" w:cs="Times New Roman"/>
          <w:color w:val="000000"/>
          <w:sz w:val="20"/>
          <w:szCs w:val="20"/>
        </w:rPr>
        <w:t>January 9th</w:t>
      </w:r>
      <w:r w:rsidR="00A739E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@ 7:45PM</w:t>
      </w:r>
    </w:p>
    <w:sectPr w:rsidR="00812DE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737B07"/>
    <w:multiLevelType w:val="multilevel"/>
    <w:tmpl w:val="6C38278C"/>
    <w:lvl w:ilvl="0">
      <w:start w:val="1"/>
      <w:numFmt w:val="decimal"/>
      <w:lvlText w:val="%1)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DQ0NzMyMjA1NLBQ0lEKTi0uzszPAykwrgUAWG3HYSwAAAA="/>
  </w:docVars>
  <w:rsids>
    <w:rsidRoot w:val="00812DEB"/>
    <w:rsid w:val="000109E1"/>
    <w:rsid w:val="00026AF5"/>
    <w:rsid w:val="00252ECF"/>
    <w:rsid w:val="002C6BA6"/>
    <w:rsid w:val="003F7221"/>
    <w:rsid w:val="0049451F"/>
    <w:rsid w:val="00664C8E"/>
    <w:rsid w:val="006D6720"/>
    <w:rsid w:val="007124B0"/>
    <w:rsid w:val="00812C93"/>
    <w:rsid w:val="00812DEB"/>
    <w:rsid w:val="00874A30"/>
    <w:rsid w:val="00956665"/>
    <w:rsid w:val="009B4245"/>
    <w:rsid w:val="00A739EF"/>
    <w:rsid w:val="00AC6123"/>
    <w:rsid w:val="00AD4F53"/>
    <w:rsid w:val="00BC4E74"/>
    <w:rsid w:val="00BD2E61"/>
    <w:rsid w:val="00C84AAD"/>
    <w:rsid w:val="00CB0F09"/>
    <w:rsid w:val="00D074AD"/>
    <w:rsid w:val="00DB30E4"/>
    <w:rsid w:val="00F40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6B1D0"/>
  <w15:docId w15:val="{24266C02-FD29-4B1F-9D0F-7FCE9451B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A12"/>
    <w:pPr>
      <w:jc w:val="center"/>
    </w:pPr>
    <w:rPr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C3A12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2C3A1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A3D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W3mvK53nNb5dMeq2CKD8thlUvA==">AMUW2mW02acfXjnD0oPsES4u2Tt5UZVHJbxUSmeMQY1wtn78iEE9c/oSQ87u7DrmybX50XNjoT5phf5prWaVbr2kmRmkrq2dhc6SdJxRh2EF+DcAoXdxeg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80</Words>
  <Characters>3872</Characters>
  <Application>Microsoft Office Word</Application>
  <DocSecurity>0</DocSecurity>
  <Lines>133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Lambo</dc:creator>
  <cp:lastModifiedBy>Rachael Houle</cp:lastModifiedBy>
  <cp:revision>2</cp:revision>
  <dcterms:created xsi:type="dcterms:W3CDTF">2023-01-09T19:48:00Z</dcterms:created>
  <dcterms:modified xsi:type="dcterms:W3CDTF">2023-01-09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a24642038c7b9d05e46c4d69dbd489d24cfc243f9b32433e657b0efaf11fd0</vt:lpwstr>
  </property>
</Properties>
</file>